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Lu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5 Riverside Dr, Northfield, IL, USA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j.lu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44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o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